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t xml:space="preserve">*DevOps Handbook</w:t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t xml:space="preserve">*Accelerate - The Science of DevOps</w:t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5" w:name="chapters-by-dates"/>
      <w:r>
        <w:t xml:space="preserve">Chapters by Dat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7:04:47Z</dcterms:created>
  <dcterms:modified xsi:type="dcterms:W3CDTF">2020-01-15T17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